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6/26/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w:t>
      </w:r>
    </w:p>
    <w:p>
      <w:pPr>
        <w:pStyle w:val="Heading2"/>
      </w:pPr>
      <w:bookmarkStart w:id="24" w:name="preparing-and-cleaning-the-data"/>
      <w:bookmarkEnd w:id="24"/>
      <w:r>
        <w:t xml:space="preserve">3. Preparing and Cleaning the Data</w:t>
      </w:r>
    </w:p>
    <w:p>
      <w:pPr>
        <w:pStyle w:val="FirstParagraph"/>
      </w:pPr>
      <w:r>
        <w:t xml:space="preserve">The first step in preparing the data is to create a new column named repsonse that will have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i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ill be kept.</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a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is 27,074, and</w:t>
      </w:r>
      <w:r>
        <w:t xml:space="preserve"> </w:t>
      </w:r>
      <w:r>
        <w:t xml:space="preserve">“</w:t>
      </w:r>
      <w:r>
        <w:t xml:space="preserve">Bad</w:t>
      </w:r>
      <w:r>
        <w:t xml:space="preserve">”</w:t>
      </w:r>
      <w:r>
        <w:t xml:space="preserve"> </w:t>
      </w:r>
      <w:r>
        <w:t xml:space="preserve">is 7,581.</w:t>
      </w:r>
    </w:p>
    <w:p>
      <w:pPr>
        <w:pStyle w:val="BodyText"/>
      </w:pPr>
      <w:r>
        <w:t xml:space="preserve">There are columns that can be removed, because they are not useful. For example, the status variable may be removed, because it has been transformed into the response variable. The totalPaid variable can be removed, because it is not knowable at the time of issue of a loan.</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 The variable loanID can be removed. It is not necessary in the loan analysis, and may have ethical implications as it has the potential to trace a loan back to an individual. The variable verified indicates verification of annual income completed. This can be removed, because the current study is not meant to test the loan applicaitons truthfulness.</w:t>
      </w:r>
    </w:p>
    <w:p>
      <w:pPr>
        <w:pStyle w:val="BodyText"/>
      </w:pPr>
      <w:r>
        <w:t xml:space="preserve">Some of the categories like medical and debt_consolidation if used in the model could introduce bias against particular vulnerable groups that despite some setbacks may still be able to pay off a loan. Although the variable state is broader than zip code, it can still be discriminatory by geography. Also since state is a somewhat general geography, it may not have much predictive power, and can be removed.</w:t>
      </w:r>
      <w:r>
        <w:t xml:space="preserve"> </w:t>
      </w: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tures this information. The loan term and payment amount are dependent on each other.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 this information. If someone has pubRec against them, they would have also missed payments.</w:t>
      </w:r>
    </w:p>
    <w:p>
      <w:pPr>
        <w:pStyle w:val="BodyText"/>
      </w:pPr>
      <w:r>
        <w:t xml:space="preserve">After elimination of variables, the predictors that are left are amount, payment, home, income, delinq2yr, inq6mth, openAcc, totalBal, and totalLim. I converted income and payment to numeric, because they were showing up as factors. With the remaining vair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payment, income, openAcc, totalBal, and totalLim showed varying degrees of right skewness. From inspection of histograms, the variables amount, payment, and income showed the most right skewness and were transfored by the log function. The variables totalBal and totalLim were transformed by taking the cubed root. The variable openAcc was transformed by the sqrt function. Histor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files/figure-docx/transform_variabl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to develop a picture of the relationships between the predictor variables, and the response, two boxplots 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a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he-logistic-model"/>
      <w:bookmarkEnd w:id="28"/>
      <w:r>
        <w:t xml:space="preserve">5. The Logistic Model</w:t>
      </w:r>
    </w:p>
    <w:p>
      <w:pPr>
        <w:pStyle w:val="Heading2"/>
      </w:pPr>
      <w:bookmarkStart w:id="29" w:name="optimizing-the-threshold-for-accuracy"/>
      <w:bookmarkEnd w:id="29"/>
      <w:r>
        <w:t xml:space="preserve">6. Optimizing the Threshold for Accuracy</w:t>
      </w:r>
    </w:p>
    <w:p>
      <w:pPr>
        <w:pStyle w:val="Heading2"/>
      </w:pPr>
      <w:bookmarkStart w:id="30" w:name="optimizing-the-threshold-for-profit"/>
      <w:bookmarkEnd w:id="30"/>
      <w:r>
        <w:t xml:space="preserve">7. Optimizing the Threshold for Profit</w:t>
      </w:r>
    </w:p>
    <w:p>
      <w:pPr>
        <w:pStyle w:val="Heading2"/>
      </w:pPr>
      <w:bookmarkStart w:id="31" w:name="results-summary"/>
      <w:bookmarkEnd w:id="31"/>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fb1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03T14:57:52Z</dcterms:created>
  <dcterms:modified xsi:type="dcterms:W3CDTF">2018-07-03T14:57:52Z</dcterms:modified>
</cp:coreProperties>
</file>